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2991407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01355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2995003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44822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4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815957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2993211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02680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073068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005467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5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2460764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2540668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178928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1778290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04505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41621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355809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3029957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3117288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7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3087067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1301784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3090506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0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3071840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3092729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308974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3114019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4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ександра Кондрацкая</dc:creator>
  <dc:language>ru-RU</dc:language>
  <cp:keywords/>
  <dcterms:created xsi:type="dcterms:W3CDTF">2025-03-26T10:53:00Z</dcterms:created>
  <dcterms:modified xsi:type="dcterms:W3CDTF">2025-03-26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